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02274" w14:textId="2694441A" w:rsidR="002A7417" w:rsidRDefault="002A7417"/>
    <w:p w14:paraId="21054EF2" w14:textId="63B267EA" w:rsidR="00F96445" w:rsidRDefault="00F96445"/>
    <w:p w14:paraId="4E495938" w14:textId="6EF091AF" w:rsidR="00F96445" w:rsidRDefault="00F96445"/>
    <w:p w14:paraId="1E11C656" w14:textId="2AF28A1D" w:rsidR="00F96445" w:rsidRDefault="00F96445"/>
    <w:p w14:paraId="35A94F35" w14:textId="3B506179" w:rsidR="00F96445" w:rsidRDefault="00F96445">
      <w:r>
        <w:rPr>
          <w:noProof/>
        </w:rPr>
        <w:drawing>
          <wp:inline distT="0" distB="0" distL="0" distR="0" wp14:anchorId="15B821CC" wp14:editId="42EB5075">
            <wp:extent cx="5615940" cy="4049779"/>
            <wp:effectExtent l="0" t="0" r="381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58726" cy="408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644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jYyNjA0t7QwtDRQ0lEKTi0uzszPAykwrAUAoswmmCwAAAA="/>
  </w:docVars>
  <w:rsids>
    <w:rsidRoot w:val="00F96445"/>
    <w:rsid w:val="001E0544"/>
    <w:rsid w:val="002A7417"/>
    <w:rsid w:val="00F96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FA7D7"/>
  <w15:chartTrackingRefBased/>
  <w15:docId w15:val="{8C3D2BD5-AC6F-43CF-86F9-55E3A9DA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Graves</dc:creator>
  <cp:keywords/>
  <dc:description/>
  <cp:lastModifiedBy>Joe Graves</cp:lastModifiedBy>
  <cp:revision>2</cp:revision>
  <dcterms:created xsi:type="dcterms:W3CDTF">2022-08-09T15:41:00Z</dcterms:created>
  <dcterms:modified xsi:type="dcterms:W3CDTF">2022-08-09T15:41:00Z</dcterms:modified>
</cp:coreProperties>
</file>